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 xml:space="preserve">Bc. </w:t>
      </w:r>
      <w:r w:rsidR="00E02883">
        <w:rPr>
          <w:b/>
          <w:i/>
          <w:sz w:val="22"/>
          <w:szCs w:val="22"/>
        </w:rPr>
        <w:t xml:space="preserve">Monika </w:t>
      </w:r>
      <w:proofErr w:type="spellStart"/>
      <w:r w:rsidR="00E02883">
        <w:rPr>
          <w:b/>
          <w:i/>
          <w:sz w:val="22"/>
          <w:szCs w:val="22"/>
        </w:rPr>
        <w:t>Mikulíčková</w:t>
      </w:r>
      <w:proofErr w:type="spellEnd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61DA4">
        <w:rPr>
          <w:b/>
          <w:i/>
          <w:sz w:val="22"/>
          <w:szCs w:val="22"/>
        </w:rPr>
        <w:t xml:space="preserve">Projekt </w:t>
      </w:r>
      <w:r w:rsidR="00E02883">
        <w:rPr>
          <w:b/>
          <w:i/>
          <w:sz w:val="22"/>
          <w:szCs w:val="22"/>
        </w:rPr>
        <w:t>organizace zdravotnické péče o COVID-19 pozitivní pacienty v Nemocnici Břeclav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b/>
                <w:snapToGrid w:val="0"/>
                <w:color w:val="000000"/>
              </w:rPr>
            </w:r>
            <w:r w:rsidR="00BB6A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b/>
                <w:snapToGrid w:val="0"/>
                <w:color w:val="000000"/>
              </w:rPr>
            </w:r>
            <w:r w:rsidR="00BB6A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b/>
                <w:snapToGrid w:val="0"/>
                <w:color w:val="000000"/>
              </w:rPr>
            </w:r>
            <w:r w:rsidR="00BB6A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b/>
                <w:snapToGrid w:val="0"/>
                <w:color w:val="000000"/>
              </w:rPr>
            </w:r>
            <w:r w:rsidR="00BB6A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b/>
                <w:snapToGrid w:val="0"/>
                <w:color w:val="000000"/>
              </w:rPr>
            </w:r>
            <w:r w:rsidR="00BB6A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27397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b/>
                <w:snapToGrid w:val="0"/>
                <w:color w:val="000000"/>
              </w:rPr>
            </w:r>
            <w:r w:rsidR="00BB6A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B6ABD">
              <w:rPr>
                <w:snapToGrid w:val="0"/>
                <w:color w:val="000000"/>
              </w:rPr>
            </w:r>
            <w:r w:rsidR="00BB6A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F30A4">
              <w:rPr>
                <w:b/>
                <w:noProof/>
                <w:snapToGrid w:val="0"/>
                <w:color w:val="000000"/>
              </w:rPr>
              <w:t>2</w:t>
            </w:r>
            <w:r w:rsidR="00F27397">
              <w:rPr>
                <w:b/>
                <w:noProof/>
                <w:snapToGrid w:val="0"/>
                <w:color w:val="000000"/>
              </w:rPr>
              <w:t>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412089" w:rsidRPr="00412089" w:rsidRDefault="001C1C93" w:rsidP="00412089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412089" w:rsidRPr="00412089">
        <w:rPr>
          <w:i/>
        </w:rPr>
        <w:t>Téma předložené práce je v souladu se studovaným oborem a svou náročností odpovídá požadavkům na diplomovou práci. Cíle a metody jsou v práci dostatečně popsány</w:t>
      </w:r>
      <w:r w:rsidR="00F27397">
        <w:rPr>
          <w:i/>
        </w:rPr>
        <w:t>, ale u metod a jejich aplikace bych uvítala podrobnější popis</w:t>
      </w:r>
      <w:r w:rsidR="00412089" w:rsidRPr="00412089">
        <w:rPr>
          <w:i/>
        </w:rPr>
        <w:t xml:space="preserve">. 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Teoretická část vymezuje základní pojmy, s nimiž téma souvisí. Trošku větší pozornost mohla být věnována vzájemné provázanosti kapitol. Počet zdrojů, z nichž tato část vychází, hodnotím jako </w:t>
      </w:r>
      <w:r w:rsidR="00F27397">
        <w:rPr>
          <w:i/>
        </w:rPr>
        <w:t>nadstandardní</w:t>
      </w:r>
      <w:r w:rsidRPr="00412089">
        <w:rPr>
          <w:i/>
        </w:rPr>
        <w:t xml:space="preserve">, a jejich volbu za vhodnou. </w:t>
      </w:r>
      <w:r w:rsidR="00F27397">
        <w:rPr>
          <w:i/>
        </w:rPr>
        <w:t xml:space="preserve">V textu </w:t>
      </w:r>
      <w:r w:rsidR="00823188">
        <w:rPr>
          <w:i/>
        </w:rPr>
        <w:t xml:space="preserve">ale </w:t>
      </w:r>
      <w:r w:rsidR="00F27397">
        <w:rPr>
          <w:i/>
        </w:rPr>
        <w:t xml:space="preserve">občas chybí odkaz na použitý zdroj. </w:t>
      </w:r>
      <w:r w:rsidR="00823188">
        <w:rPr>
          <w:i/>
        </w:rPr>
        <w:t>Naopak</w:t>
      </w:r>
      <w:r w:rsidRPr="00412089">
        <w:rPr>
          <w:i/>
        </w:rPr>
        <w:t xml:space="preserve"> nechybí shrnutí teoretické části. </w:t>
      </w:r>
    </w:p>
    <w:p w:rsidR="00412089" w:rsidRDefault="00F27397" w:rsidP="00F27397">
      <w:pPr>
        <w:rPr>
          <w:i/>
        </w:rPr>
      </w:pPr>
      <w:r>
        <w:rPr>
          <w:i/>
        </w:rPr>
        <w:t>Z</w:t>
      </w:r>
      <w:r w:rsidR="00412089" w:rsidRPr="00412089">
        <w:rPr>
          <w:i/>
        </w:rPr>
        <w:t xml:space="preserve"> analytické části </w:t>
      </w:r>
      <w:r>
        <w:rPr>
          <w:i/>
        </w:rPr>
        <w:t xml:space="preserve">je patrná důkladná obeznámenost autorky se situací v nemocnici. Oceňuji použití metody STEEPLED a souhlasím s autorkou, že její použití je v daném kontextu vhodnější než jen využití PEST analýzy. Součástí této analýzy by mělo být také posouzení jednotlivých faktorů (nejčastěji s využitím škály). U SWOT-analýzy by bylo vhodné ještě doplnit, na </w:t>
      </w:r>
      <w:proofErr w:type="gramStart"/>
      <w:r>
        <w:rPr>
          <w:i/>
        </w:rPr>
        <w:t>základě</w:t>
      </w:r>
      <w:proofErr w:type="gramEnd"/>
      <w:r>
        <w:rPr>
          <w:i/>
        </w:rPr>
        <w:t xml:space="preserve"> čeho byla zpracována (v práci samotné je pro tyto závěry nedostatek podkladů), ale oceňuji využití rozšíření této metody.</w:t>
      </w:r>
    </w:p>
    <w:p w:rsidR="00F27397" w:rsidRPr="00412089" w:rsidRDefault="00F27397" w:rsidP="00F27397">
      <w:pPr>
        <w:rPr>
          <w:i/>
        </w:rPr>
      </w:pPr>
      <w:r>
        <w:rPr>
          <w:i/>
        </w:rPr>
        <w:t xml:space="preserve">Projekt hodnotím jako promyšlený a přínosný. V souladu se zadáním nechybí nákladová, časová, ani riziková analýza. </w:t>
      </w:r>
      <w:r w:rsidR="00823188">
        <w:rPr>
          <w:i/>
        </w:rPr>
        <w:t>V</w:t>
      </w:r>
      <w:r>
        <w:rPr>
          <w:i/>
        </w:rPr>
        <w:t xml:space="preserve"> Tab.</w:t>
      </w:r>
      <w:r w:rsidR="00823188">
        <w:rPr>
          <w:i/>
        </w:rPr>
        <w:t xml:space="preserve"> 14 (s. 84) u některých činností není jasné, kdo je realizuje (na řádku chybí R) </w:t>
      </w:r>
      <w:r>
        <w:rPr>
          <w:i/>
        </w:rPr>
        <w:t xml:space="preserve"> 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Po formální stránce je práce zpracována velmi pečlivě. 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Celkově práci hodnotím jako velmi </w:t>
      </w:r>
      <w:r w:rsidR="00F27397">
        <w:rPr>
          <w:i/>
        </w:rPr>
        <w:t>kvalitní</w:t>
      </w:r>
      <w:r w:rsidRPr="00412089">
        <w:rPr>
          <w:i/>
        </w:rPr>
        <w:t>.</w:t>
      </w:r>
    </w:p>
    <w:p w:rsidR="00412089" w:rsidRPr="00412089" w:rsidRDefault="00412089" w:rsidP="00412089">
      <w:pPr>
        <w:rPr>
          <w:i/>
        </w:rPr>
      </w:pP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Otázky k obhajobě: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1. </w:t>
      </w:r>
      <w:r w:rsidR="00823188">
        <w:rPr>
          <w:i/>
        </w:rPr>
        <w:t xml:space="preserve">Prochází vedoucí pracovníci v nemocnici před nástupem na vedoucí pozici nějakým přípravným kurzem? </w:t>
      </w:r>
      <w:r w:rsidR="00BB6ABD">
        <w:rPr>
          <w:i/>
        </w:rPr>
        <w:t>Pokud ano, j</w:t>
      </w:r>
      <w:bookmarkStart w:id="8" w:name="_GoBack"/>
      <w:bookmarkEnd w:id="8"/>
      <w:r w:rsidR="00823188">
        <w:rPr>
          <w:i/>
        </w:rPr>
        <w:t>e součástí kurz krizového řízení?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2. </w:t>
      </w:r>
      <w:r w:rsidR="00823188">
        <w:rPr>
          <w:i/>
        </w:rPr>
        <w:t>Měla jste možnost projednat své návrhy s vedením nemocnice? Pokud ano, s jakým výsledkem?</w:t>
      </w:r>
    </w:p>
    <w:p w:rsidR="00845B98" w:rsidRPr="00AE58C9" w:rsidRDefault="001C1C93" w:rsidP="00412089">
      <w:pPr>
        <w:rPr>
          <w:i/>
        </w:rPr>
      </w:pPr>
      <w:r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BB6ABD">
        <w:rPr>
          <w:i/>
        </w:rPr>
      </w:r>
      <w:r w:rsidR="00BB6ABD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773E47">
        <w:rPr>
          <w:i/>
          <w:noProof/>
        </w:rPr>
        <w:t>1</w:t>
      </w:r>
      <w:r w:rsidR="00823188">
        <w:rPr>
          <w:i/>
          <w:noProof/>
        </w:rPr>
        <w:t>3</w:t>
      </w:r>
      <w:r w:rsidR="00773E47">
        <w:rPr>
          <w:i/>
          <w:noProof/>
        </w:rPr>
        <w:t>. 6. 2021</w:t>
      </w:r>
      <w:r w:rsidR="001C1C93" w:rsidRPr="00936F44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FB8" w:rsidRDefault="004E2FB8">
      <w:r>
        <w:separator/>
      </w:r>
    </w:p>
  </w:endnote>
  <w:endnote w:type="continuationSeparator" w:id="0">
    <w:p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FB8" w:rsidRDefault="004E2FB8">
      <w:r>
        <w:separator/>
      </w:r>
    </w:p>
  </w:footnote>
  <w:footnote w:type="continuationSeparator" w:id="0">
    <w:p w:rsidR="004E2FB8" w:rsidRDefault="004E2FB8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e3NDQ3NzQ0MTNV0lEKTi0uzszPAykwrgUALVOzOS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47350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C2F53"/>
    <w:rsid w:val="002D29F5"/>
    <w:rsid w:val="002E04A7"/>
    <w:rsid w:val="00314823"/>
    <w:rsid w:val="003458ED"/>
    <w:rsid w:val="00347E98"/>
    <w:rsid w:val="003526FB"/>
    <w:rsid w:val="003818AE"/>
    <w:rsid w:val="00384F13"/>
    <w:rsid w:val="003A4F8B"/>
    <w:rsid w:val="003B5CE6"/>
    <w:rsid w:val="003C4E69"/>
    <w:rsid w:val="003C6485"/>
    <w:rsid w:val="003D36A5"/>
    <w:rsid w:val="003F5616"/>
    <w:rsid w:val="003F698F"/>
    <w:rsid w:val="004055A2"/>
    <w:rsid w:val="00412058"/>
    <w:rsid w:val="00412089"/>
    <w:rsid w:val="00461DA4"/>
    <w:rsid w:val="00474757"/>
    <w:rsid w:val="004E2FB8"/>
    <w:rsid w:val="004F54EE"/>
    <w:rsid w:val="0052388B"/>
    <w:rsid w:val="005306E6"/>
    <w:rsid w:val="005358E6"/>
    <w:rsid w:val="005559A0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73E47"/>
    <w:rsid w:val="007D3E97"/>
    <w:rsid w:val="007D6146"/>
    <w:rsid w:val="00810A3E"/>
    <w:rsid w:val="00812F58"/>
    <w:rsid w:val="0081754E"/>
    <w:rsid w:val="00823188"/>
    <w:rsid w:val="0082553F"/>
    <w:rsid w:val="008375DD"/>
    <w:rsid w:val="00837ABF"/>
    <w:rsid w:val="0084121C"/>
    <w:rsid w:val="00845B98"/>
    <w:rsid w:val="008664B3"/>
    <w:rsid w:val="00897167"/>
    <w:rsid w:val="008B6839"/>
    <w:rsid w:val="009314F2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2785"/>
    <w:rsid w:val="00AE58C9"/>
    <w:rsid w:val="00B23519"/>
    <w:rsid w:val="00B3178F"/>
    <w:rsid w:val="00B6346A"/>
    <w:rsid w:val="00B8555E"/>
    <w:rsid w:val="00BB6ABD"/>
    <w:rsid w:val="00BF30A4"/>
    <w:rsid w:val="00BF6B5D"/>
    <w:rsid w:val="00C2327A"/>
    <w:rsid w:val="00C30044"/>
    <w:rsid w:val="00C447A8"/>
    <w:rsid w:val="00C70E25"/>
    <w:rsid w:val="00C72298"/>
    <w:rsid w:val="00C86717"/>
    <w:rsid w:val="00C9306F"/>
    <w:rsid w:val="00C944DD"/>
    <w:rsid w:val="00CB4E27"/>
    <w:rsid w:val="00CD1219"/>
    <w:rsid w:val="00CE4F35"/>
    <w:rsid w:val="00D4690F"/>
    <w:rsid w:val="00D6236E"/>
    <w:rsid w:val="00D702BD"/>
    <w:rsid w:val="00DD4A7E"/>
    <w:rsid w:val="00DF1948"/>
    <w:rsid w:val="00DF2926"/>
    <w:rsid w:val="00E02883"/>
    <w:rsid w:val="00E1292E"/>
    <w:rsid w:val="00E366A1"/>
    <w:rsid w:val="00E70B85"/>
    <w:rsid w:val="00E70D63"/>
    <w:rsid w:val="00E725B3"/>
    <w:rsid w:val="00F27397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181B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2876B6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4E6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4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8A8C213-8532-455A-AA48-EC40B5386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82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Matošková</cp:lastModifiedBy>
  <cp:revision>4</cp:revision>
  <cp:lastPrinted>2021-06-11T16:23:00Z</cp:lastPrinted>
  <dcterms:created xsi:type="dcterms:W3CDTF">2021-06-13T19:09:00Z</dcterms:created>
  <dcterms:modified xsi:type="dcterms:W3CDTF">2021-06-13T19:30:00Z</dcterms:modified>
</cp:coreProperties>
</file>